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DA1C89" w14:textId="5F39A616" w:rsidR="0C0E4431" w:rsidRDefault="006E057E" w:rsidP="0C0E4431">
      <w:pPr>
        <w:spacing w:before="84"/>
        <w:ind w:right="-365"/>
        <w:jc w:val="center"/>
        <w:rPr>
          <w:rFonts w:ascii="Montserrat" w:hAnsi="Montserrat"/>
          <w:b/>
          <w:bCs/>
          <w:lang w:val="es-ES"/>
        </w:rPr>
      </w:pPr>
      <w:r>
        <w:rPr>
          <w:rFonts w:ascii="Montserrat" w:hAnsi="Montserrat"/>
          <w:b/>
          <w:bCs/>
          <w:lang w:val="es-ES"/>
        </w:rPr>
        <w:t xml:space="preserve">  </w:t>
      </w:r>
    </w:p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7B215F" w:rsidRDefault="00997C21" w:rsidP="00997C2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547E5CF9" w14:textId="77777777" w:rsidR="00997C21" w:rsidRPr="007B215F" w:rsidRDefault="00997C21" w:rsidP="00997C2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0EC19B19" w14:textId="77777777" w:rsidR="00997C21" w:rsidRPr="007B215F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3467C202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0B8A9BD9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5F89947E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3C129C9C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310EE9A9" w14:textId="6DCDB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="00FC5240">
        <w:rPr>
          <w:rFonts w:ascii="Montserrat" w:hAnsi="Montserrat"/>
          <w:b/>
          <w:bCs/>
          <w:lang w:val="es-ES"/>
        </w:rPr>
        <w:t xml:space="preserve">“Convenio de Adhesión al </w:t>
      </w:r>
      <w:r w:rsidRPr="007B215F">
        <w:rPr>
          <w:rFonts w:ascii="Montserrat" w:hAnsi="Montserrat"/>
          <w:b/>
          <w:bCs/>
          <w:lang w:val="es-ES"/>
        </w:rPr>
        <w:t xml:space="preserve">Contrato Marco </w:t>
      </w:r>
      <w:r w:rsidR="00064E7E">
        <w:rPr>
          <w:rFonts w:ascii="Montserrat" w:hAnsi="Montserrat"/>
          <w:b/>
          <w:bCs/>
          <w:lang w:val="es-ES"/>
        </w:rPr>
        <w:t>de</w:t>
      </w:r>
      <w:r>
        <w:rPr>
          <w:rFonts w:ascii="Montserrat" w:hAnsi="Montserrat"/>
          <w:b/>
          <w:bCs/>
          <w:color w:val="171717"/>
          <w:lang w:val="es-ES"/>
        </w:rPr>
        <w:t>l Servicio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de </w:t>
      </w:r>
      <w:r w:rsidR="00526BCD">
        <w:rPr>
          <w:rFonts w:ascii="Montserrat" w:hAnsi="Montserrat"/>
          <w:b/>
          <w:bCs/>
          <w:color w:val="171717"/>
          <w:lang w:val="es-ES"/>
        </w:rPr>
        <w:t>Pasajes Aéreos Nacionales e Internacionales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</w:t>
      </w:r>
      <w:r>
        <w:rPr>
          <w:rFonts w:ascii="Montserrat" w:hAnsi="Montserrat"/>
          <w:b/>
          <w:bCs/>
          <w:color w:val="171717"/>
          <w:lang w:val="es-ES"/>
        </w:rPr>
        <w:t xml:space="preserve">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00A022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14:paraId="1C0C3CAD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14:paraId="1C808A4C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14:paraId="0A464A19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14:paraId="4595554F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14:paraId="0CF68255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14:paraId="67F2A70E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14:paraId="62FFBC6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07EC4A23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14:paraId="0EE4DE76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36FBC0" w14:textId="3FA80528" w:rsidR="00997C21" w:rsidRPr="00414D74" w:rsidRDefault="00997C21" w:rsidP="1B285B04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1B285B04">
        <w:rPr>
          <w:rFonts w:ascii="Montserrat" w:hAnsi="Montserrat"/>
          <w:lang w:val="es-ES"/>
        </w:rPr>
        <w:t xml:space="preserve">Acepto los requisitos establecidos en el oficio </w:t>
      </w:r>
      <w:r w:rsidR="00D87080" w:rsidRPr="1B285B04">
        <w:rPr>
          <w:rFonts w:ascii="Montserrat" w:hAnsi="Montserrat"/>
          <w:lang w:val="es-ES"/>
        </w:rPr>
        <w:t>SRMS-DGA-</w:t>
      </w:r>
      <w:r w:rsidR="17A56A5F" w:rsidRPr="1B285B04">
        <w:rPr>
          <w:rFonts w:ascii="Montserrat" w:hAnsi="Montserrat"/>
          <w:lang w:val="es-ES"/>
        </w:rPr>
        <w:t>0115</w:t>
      </w:r>
      <w:r w:rsidR="00D87080" w:rsidRPr="1B285B04">
        <w:rPr>
          <w:rFonts w:ascii="Montserrat" w:hAnsi="Montserrat"/>
          <w:lang w:val="es-ES"/>
        </w:rPr>
        <w:t>-202</w:t>
      </w:r>
      <w:r w:rsidR="00F951B8" w:rsidRPr="1B285B04">
        <w:rPr>
          <w:rFonts w:ascii="Montserrat" w:hAnsi="Montserrat"/>
          <w:lang w:val="es-ES"/>
        </w:rPr>
        <w:t>4</w:t>
      </w:r>
      <w:r w:rsidR="00D87080" w:rsidRPr="1B285B04">
        <w:rPr>
          <w:rFonts w:ascii="Montserrat" w:hAnsi="Montserrat"/>
          <w:lang w:val="es-ES"/>
        </w:rPr>
        <w:t>,</w:t>
      </w:r>
      <w:r w:rsidRPr="1B285B04">
        <w:rPr>
          <w:rFonts w:ascii="Montserrat" w:hAnsi="Montserrat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 y Servicios de la Oficialía Mayor del Gobierno del Estado de Sonora, y que de no presentarme en dicho plazo, se considerará que no celebraré ese instrumento jurídico.</w:t>
      </w:r>
    </w:p>
    <w:p w14:paraId="4164FF5E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A5947C" w14:textId="7023C1FF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lastRenderedPageBreak/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14:paraId="1D3E42F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89D0454" w14:textId="339353C0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CF240C">
        <w:rPr>
          <w:rFonts w:ascii="Montserrat" w:hAnsi="Montserrat"/>
          <w:lang w:val="es-ES"/>
        </w:rPr>
        <w:t xml:space="preserve"> del Estado de Sonora</w:t>
      </w:r>
      <w:r w:rsidRPr="00414D74">
        <w:rPr>
          <w:rFonts w:ascii="Montserrat" w:hAnsi="Montserrat"/>
          <w:lang w:val="es-ES"/>
        </w:rPr>
        <w:t>.</w:t>
      </w:r>
    </w:p>
    <w:p w14:paraId="3ABC0699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55EDA1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D8A0F5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47BF60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29AD19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868A17E" w14:textId="77777777" w:rsidR="00997C21" w:rsidRPr="00414D74" w:rsidRDefault="00997C21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71084BB7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1CC8F3FE" w14:textId="77777777" w:rsidR="00064E7E" w:rsidRDefault="00064E7E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eastAsia="Times New Roman" w:hAnsi="Montserrat" w:cs="Arial"/>
          <w:b/>
          <w:bCs/>
          <w:sz w:val="22"/>
          <w:szCs w:val="22"/>
        </w:rPr>
        <w:br w:type="page"/>
      </w:r>
    </w:p>
    <w:p w14:paraId="6A4216D4" w14:textId="1ECF9C5A" w:rsidR="0C0E4431" w:rsidRDefault="0C0E4431" w:rsidP="0C0E4431">
      <w:pPr>
        <w:widowControl w:val="0"/>
        <w:spacing w:before="84"/>
        <w:ind w:right="49"/>
        <w:jc w:val="center"/>
        <w:rPr>
          <w:rFonts w:ascii="Montserrat" w:eastAsia="Times New Roman" w:hAnsi="Montserrat" w:cs="Arial"/>
          <w:b/>
          <w:bCs/>
          <w:sz w:val="22"/>
          <w:szCs w:val="22"/>
        </w:rPr>
      </w:pPr>
    </w:p>
    <w:p w14:paraId="54C9E224" w14:textId="0B281C0E" w:rsidR="00A7078E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t>Anexo A</w:t>
      </w:r>
    </w:p>
    <w:p w14:paraId="5FF56BA6" w14:textId="77777777" w:rsidR="003C01B2" w:rsidRPr="003D0EF5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20BEDE8" w14:textId="77777777" w:rsidR="004E3E2A" w:rsidRPr="00323D67" w:rsidRDefault="004E3E2A" w:rsidP="004E3E2A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DEL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CONTRATO MARCO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3D0EF5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3D0EF5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28D05698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2"/>
          <w:szCs w:val="22"/>
        </w:rPr>
      </w:pPr>
      <w:r w:rsidRPr="00FF16A9">
        <w:rPr>
          <w:rFonts w:ascii="Montserrat" w:eastAsia="Times New Roman" w:hAnsi="Montserrat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manifiesto, </w:t>
      </w:r>
      <w:r w:rsidRPr="00FF16A9">
        <w:rPr>
          <w:rFonts w:ascii="Montserrat" w:eastAsia="Times New Roman" w:hAnsi="Montserrat" w:cs="Arial"/>
          <w:b/>
          <w:sz w:val="22"/>
          <w:szCs w:val="22"/>
        </w:rPr>
        <w:t>bajo protesta de decir verdad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que los datos aquí asentados son ciertos y han sido debidamente verificados, así como que cuento con facultades suficientes para suscribir el </w:t>
      </w:r>
      <w:r w:rsidR="00FC5240">
        <w:rPr>
          <w:rFonts w:ascii="Montserrat" w:eastAsia="Times New Roman" w:hAnsi="Montserrat" w:cs="Arial"/>
          <w:sz w:val="22"/>
          <w:szCs w:val="22"/>
        </w:rPr>
        <w:t xml:space="preserve">Convenio de Adhesión al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Contrato Marco para la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prestación del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S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ervicio</w:t>
      </w:r>
      <w:r w:rsidR="00064E7E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526BCD">
        <w:rPr>
          <w:rFonts w:ascii="Montserrat" w:eastAsia="Times New Roman" w:hAnsi="Montserrat" w:cs="Arial"/>
          <w:b/>
          <w:bCs/>
          <w:sz w:val="22"/>
          <w:szCs w:val="22"/>
        </w:rPr>
        <w:t>de Pasajes Aéreos Nacionales e Internacionales</w:t>
      </w:r>
      <w:r w:rsidR="00FE52E6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FF16A9" w:rsidRP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="00FF16A9" w:rsidRPr="00FF16A9">
        <w:rPr>
          <w:rFonts w:ascii="Montserrat" w:hAnsi="Montserrat"/>
          <w:sz w:val="22"/>
          <w:szCs w:val="22"/>
          <w:lang w:val="es-ES"/>
        </w:rPr>
        <w:t xml:space="preserve"> a</w:t>
      </w:r>
      <w:r w:rsidR="00FF16A9" w:rsidRPr="00FF16A9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nombre y representación de </w:t>
      </w:r>
      <w:r w:rsidRPr="00FF16A9">
        <w:rPr>
          <w:rFonts w:ascii="Montserrat" w:eastAsia="Times New Roman" w:hAnsi="Montserrat" w:cs="Arial"/>
          <w:sz w:val="22"/>
          <w:szCs w:val="22"/>
          <w:u w:val="single"/>
        </w:rPr>
        <w:t>(persona física o moral)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Datos del participante:</w:t>
      </w:r>
    </w:p>
    <w:p w14:paraId="5A11A19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8466A1" w14:paraId="1DA59436" w14:textId="77777777" w:rsidTr="0026413B">
        <w:trPr>
          <w:trHeight w:val="841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13D96" w14:textId="77777777" w:rsidR="004E3E2A" w:rsidRDefault="004E3E2A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>
              <w:rPr>
                <w:rFonts w:ascii="Montserrat" w:hAnsi="Montserrat"/>
                <w:sz w:val="22"/>
                <w:szCs w:val="22"/>
              </w:rPr>
              <w:t>Nombre</w:t>
            </w:r>
          </w:p>
          <w:p w14:paraId="67B6E1A8" w14:textId="77777777" w:rsidR="004E3E2A" w:rsidRPr="008466A1" w:rsidRDefault="004E3E2A" w:rsidP="004E3E2A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Domicilio fiscal:  </w:t>
            </w:r>
          </w:p>
          <w:p w14:paraId="6DFBE510" w14:textId="77777777" w:rsidR="004E3E2A" w:rsidRPr="008466A1" w:rsidRDefault="004E3E2A" w:rsidP="004E3E2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Teléfonos: </w:t>
            </w:r>
          </w:p>
          <w:p w14:paraId="1B996B52" w14:textId="6257379A" w:rsidR="004E3E2A" w:rsidRDefault="004E3E2A" w:rsidP="004E3E2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b/>
                <w:sz w:val="22"/>
                <w:szCs w:val="22"/>
              </w:rPr>
              <w:t xml:space="preserve">Correo electrónico: </w:t>
            </w:r>
          </w:p>
          <w:p w14:paraId="5404B1D2" w14:textId="327CBD91" w:rsidR="00FF16A9" w:rsidRPr="008466A1" w:rsidRDefault="00FF16A9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gistro Federal de Contribuyentes:</w:t>
            </w:r>
          </w:p>
          <w:p w14:paraId="73CD7769" w14:textId="181C43E4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. </w:t>
            </w:r>
            <w:r w:rsidR="004E3E2A">
              <w:rPr>
                <w:rFonts w:ascii="Montserrat" w:hAnsi="Montserrat"/>
                <w:sz w:val="22"/>
                <w:szCs w:val="22"/>
              </w:rPr>
              <w:t xml:space="preserve">y fecha </w:t>
            </w:r>
            <w:r w:rsidRPr="008466A1">
              <w:rPr>
                <w:rFonts w:ascii="Montserrat" w:hAnsi="Montserrat"/>
                <w:sz w:val="22"/>
                <w:szCs w:val="22"/>
              </w:rPr>
              <w:t xml:space="preserve">de escritura pública en la que consta su acta constitutiva: </w:t>
            </w:r>
          </w:p>
          <w:p w14:paraId="2C6AF9E5" w14:textId="0F653E13" w:rsidR="00FF16A9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mbre, número y lugar del Notario Público ante el cual se protocolizó la misma: </w:t>
            </w:r>
          </w:p>
          <w:p w14:paraId="14F957D9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3CABD82E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279126F7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0690ABCC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71B7152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601841EA" w14:textId="26A6D7D4" w:rsidR="00FF16A9" w:rsidRPr="004E3E2A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eastAsia="Times New Roman" w:hAnsi="Montserrat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(Señalando de su acta constitutiva, reformas o modificaciones aquél o aquéllos que contemplen el objeto del presente contrato marco)</w:t>
            </w:r>
          </w:p>
        </w:tc>
      </w:tr>
    </w:tbl>
    <w:p w14:paraId="1F5652B0" w14:textId="17F915E5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t>Datos de la persona acreditada legalmente para firmar el 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8466A1" w14:paraId="43410FD0" w14:textId="77777777" w:rsidTr="0026413B">
        <w:tc>
          <w:tcPr>
            <w:tcW w:w="9993" w:type="dxa"/>
          </w:tcPr>
          <w:p w14:paraId="4354E7E0" w14:textId="77777777" w:rsidR="00FF16A9" w:rsidRPr="008466A1" w:rsidRDefault="00FF16A9" w:rsidP="0026413B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14:paraId="2B504282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4618B669" w14:textId="77777777" w:rsidR="004E3E2A" w:rsidRDefault="004E3E2A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0D00DE49" w14:textId="77777777" w:rsidR="00D72583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2195B97" w14:textId="77777777" w:rsidR="00D72583" w:rsidRPr="003D0EF5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04A13DB8" w:rsidR="00FF16A9" w:rsidRPr="00FF16A9" w:rsidRDefault="00FF16A9" w:rsidP="00FF16A9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t xml:space="preserve">La </w:t>
      </w:r>
      <w:bookmarkStart w:id="0" w:name="_Hlk129618678"/>
      <w:r w:rsidR="008E149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="008E149F" w:rsidRPr="00FF16A9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bookmarkEnd w:id="0"/>
      <w:r w:rsidR="00A7078E" w:rsidRPr="00FF16A9">
        <w:rPr>
          <w:rFonts w:ascii="Montserrat" w:eastAsia="Times New Roman" w:hAnsi="Montserrat" w:cs="Arial"/>
          <w:sz w:val="22"/>
          <w:szCs w:val="22"/>
        </w:rPr>
        <w:t>verificar</w:t>
      </w:r>
      <w:r w:rsidR="003E7DAF" w:rsidRPr="00FF16A9">
        <w:rPr>
          <w:rFonts w:ascii="Montserrat" w:eastAsia="Times New Roman" w:hAnsi="Montserrat" w:cs="Arial"/>
          <w:sz w:val="22"/>
          <w:szCs w:val="22"/>
        </w:rPr>
        <w:t>á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="008466A1" w:rsidRPr="008466A1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8466A1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8466A1" w14:paraId="301A294A" w14:textId="77777777" w:rsidTr="003E7DAF">
        <w:tc>
          <w:tcPr>
            <w:tcW w:w="2813" w:type="dxa"/>
          </w:tcPr>
          <w:p w14:paraId="54B2BD53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8466A1" w14:paraId="0E2558F6" w14:textId="77777777" w:rsidTr="003E7DAF">
        <w:tc>
          <w:tcPr>
            <w:tcW w:w="2813" w:type="dxa"/>
          </w:tcPr>
          <w:p w14:paraId="76AEB700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6B2285A2" w14:textId="77777777" w:rsidTr="003E7DAF">
        <w:tc>
          <w:tcPr>
            <w:tcW w:w="2813" w:type="dxa"/>
          </w:tcPr>
          <w:p w14:paraId="49D27D14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45DF1C88" w14:textId="77777777" w:rsidTr="003E7DAF">
        <w:tc>
          <w:tcPr>
            <w:tcW w:w="2813" w:type="dxa"/>
          </w:tcPr>
          <w:p w14:paraId="266D77FD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790414A9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="003B4590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-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457519F8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1B285B04">
        <w:rPr>
          <w:rFonts w:ascii="Montserrat" w:eastAsia="Times New Roman" w:hAnsi="Montserrat" w:cs="Arial"/>
          <w:sz w:val="22"/>
          <w:szCs w:val="22"/>
          <w:lang w:val="es-ES"/>
        </w:rPr>
        <w:t>Acepto los requ</w:t>
      </w:r>
      <w:r w:rsidR="00B84D26" w:rsidRPr="1B285B04">
        <w:rPr>
          <w:rFonts w:ascii="Montserrat" w:eastAsia="Times New Roman" w:hAnsi="Montserrat" w:cs="Arial"/>
          <w:sz w:val="22"/>
          <w:szCs w:val="22"/>
          <w:lang w:val="es-ES"/>
        </w:rPr>
        <w:t xml:space="preserve">isitos establecidos en el </w:t>
      </w:r>
      <w:r w:rsidR="008466A1" w:rsidRPr="1B285B04">
        <w:rPr>
          <w:rFonts w:ascii="Montserrat" w:eastAsia="Times New Roman" w:hAnsi="Montserrat" w:cs="Arial"/>
          <w:sz w:val="22"/>
          <w:szCs w:val="22"/>
          <w:lang w:val="es-ES"/>
        </w:rPr>
        <w:t>Oficio</w:t>
      </w:r>
      <w:r w:rsidR="00B84D26" w:rsidRPr="1B285B04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="00D87080" w:rsidRPr="1B285B04">
        <w:rPr>
          <w:rFonts w:ascii="Montserrat" w:eastAsia="Times New Roman" w:hAnsi="Montserrat" w:cs="Arial"/>
          <w:sz w:val="22"/>
          <w:szCs w:val="22"/>
          <w:lang w:val="es-ES"/>
        </w:rPr>
        <w:t>SRMS-DGA-</w:t>
      </w:r>
      <w:r w:rsidR="26C307FD" w:rsidRPr="1B285B04">
        <w:rPr>
          <w:rFonts w:ascii="Montserrat" w:eastAsia="Times New Roman" w:hAnsi="Montserrat" w:cs="Arial"/>
          <w:sz w:val="22"/>
          <w:szCs w:val="22"/>
          <w:lang w:val="es-ES"/>
        </w:rPr>
        <w:t>0115</w:t>
      </w:r>
      <w:r w:rsidR="00D87080" w:rsidRPr="1B285B04">
        <w:rPr>
          <w:rFonts w:ascii="Montserrat" w:eastAsia="Times New Roman" w:hAnsi="Montserrat" w:cs="Arial"/>
          <w:sz w:val="22"/>
          <w:szCs w:val="22"/>
          <w:lang w:val="es-ES"/>
        </w:rPr>
        <w:t>-20</w:t>
      </w:r>
      <w:r w:rsidR="003A02CE" w:rsidRPr="1B285B04">
        <w:rPr>
          <w:rFonts w:ascii="Montserrat" w:eastAsia="Times New Roman" w:hAnsi="Montserrat" w:cs="Arial"/>
          <w:sz w:val="22"/>
          <w:szCs w:val="22"/>
          <w:lang w:val="es-ES"/>
        </w:rPr>
        <w:t>24</w:t>
      </w:r>
      <w:r w:rsidRPr="1B285B04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1B285B04">
        <w:rPr>
          <w:rFonts w:ascii="Montserrat" w:eastAsia="Times New Roman" w:hAnsi="Montserrat" w:cs="Arial"/>
          <w:sz w:val="22"/>
          <w:szCs w:val="22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3B4590" w:rsidRPr="1B285B04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="00ED647A" w:rsidRPr="1B285B04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1B285B04">
        <w:rPr>
          <w:rFonts w:ascii="Montserrat" w:eastAsia="Times New Roman" w:hAnsi="Montserrat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5D1BB504" w:rsidR="00A7078E" w:rsidRPr="00D21F34" w:rsidRDefault="00A7078E" w:rsidP="006E057E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 w:rsidR="00D21F34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711820">
        <w:rPr>
          <w:rFonts w:ascii="Montserrat" w:eastAsia="Times New Roman" w:hAnsi="Montserrat" w:cs="Arial"/>
          <w:sz w:val="22"/>
          <w:szCs w:val="22"/>
          <w:lang w:val="es-ES"/>
        </w:rPr>
        <w:t>,</w:t>
      </w:r>
      <w:r w:rsidRPr="006225DE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y que de no suscribirlo en dicho plazo, se considerará que no celebraré ese instrumento jurídico.</w:t>
      </w:r>
    </w:p>
    <w:p w14:paraId="59E6EDD5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054BE1C9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establecido en el artículo 1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3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la Ley de Adquisiciones, Arrendamientos y Servicios del Sector Público</w:t>
      </w:r>
      <w:r w:rsidR="00671906">
        <w:rPr>
          <w:rFonts w:ascii="Montserrat" w:eastAsia="Times New Roman" w:hAnsi="Montserrat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.</w:t>
      </w:r>
    </w:p>
    <w:p w14:paraId="089A5C98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39473B3C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70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, fracción IV, de l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Ley de Adquisiciones, Arrendamientos y Servicios del Sector Público</w:t>
      </w:r>
      <w:r w:rsidR="00671906">
        <w:rPr>
          <w:rFonts w:ascii="Montserrat" w:eastAsia="Times New Roman" w:hAnsi="Montserrat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.</w:t>
      </w:r>
    </w:p>
    <w:p w14:paraId="159B73F8" w14:textId="77777777" w:rsidR="00EE2ED0" w:rsidRDefault="00EE2ED0" w:rsidP="006E057E">
      <w:pPr>
        <w:pStyle w:val="Contenido"/>
        <w:ind w:right="-365"/>
        <w:rPr>
          <w:rFonts w:eastAsia="Times New Roman"/>
        </w:rPr>
      </w:pPr>
    </w:p>
    <w:p w14:paraId="6FD0B14D" w14:textId="77777777" w:rsidR="00D72583" w:rsidRDefault="00D72583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B415375" w14:textId="77777777" w:rsidR="00C931CD" w:rsidRDefault="00C931CD">
      <w:pPr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0CCEE779" w14:textId="2F0176D6" w:rsidR="0C0E4431" w:rsidRDefault="0C0E4431" w:rsidP="0C0E4431">
      <w:pPr>
        <w:spacing w:before="95" w:line="241" w:lineRule="exact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5B5B261" w14:textId="29BB8DF2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B</w:t>
      </w:r>
    </w:p>
    <w:p w14:paraId="36892834" w14:textId="294D2516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2DB46172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LOS ARTÍCULOS </w:t>
      </w:r>
      <w:r w:rsidR="00800B67" w:rsidRPr="2DB46172">
        <w:rPr>
          <w:rFonts w:ascii="Montserrat" w:hAnsi="Montserrat"/>
          <w:sz w:val="22"/>
          <w:szCs w:val="22"/>
        </w:rPr>
        <w:t>56</w:t>
      </w:r>
      <w:r w:rsidRPr="2DB46172">
        <w:rPr>
          <w:rFonts w:ascii="Montserrat" w:hAnsi="Montserrat"/>
          <w:sz w:val="22"/>
          <w:szCs w:val="22"/>
        </w:rPr>
        <w:t xml:space="preserve"> </w:t>
      </w:r>
      <w:r w:rsidR="00B1293D" w:rsidRPr="2DB46172">
        <w:rPr>
          <w:rFonts w:ascii="Montserrat" w:hAnsi="Montserrat"/>
          <w:sz w:val="22"/>
          <w:szCs w:val="22"/>
        </w:rPr>
        <w:t xml:space="preserve">Y 70 </w:t>
      </w:r>
      <w:r w:rsidRPr="2DB46172">
        <w:rPr>
          <w:rFonts w:ascii="Montserrat" w:hAnsi="Montserrat"/>
          <w:sz w:val="22"/>
          <w:szCs w:val="22"/>
        </w:rPr>
        <w:t>LA LEY DE ADQUISICIONES, ARRENDAMIENTOS Y SERVICIOS DEL SECTOR PÚBLICO</w:t>
      </w:r>
      <w:r w:rsidR="00CF240C" w:rsidRPr="2DB46172">
        <w:rPr>
          <w:rFonts w:ascii="Montserrat" w:hAnsi="Montserrat"/>
          <w:sz w:val="22"/>
          <w:szCs w:val="22"/>
        </w:rPr>
        <w:t xml:space="preserve"> </w:t>
      </w:r>
      <w:r w:rsidR="44728BDD" w:rsidRPr="2DB46172">
        <w:rPr>
          <w:rFonts w:ascii="Montserrat" w:hAnsi="Montserrat"/>
          <w:sz w:val="22"/>
          <w:szCs w:val="22"/>
        </w:rPr>
        <w:t>DEL ESTADO DE SONORA</w:t>
      </w:r>
      <w:r w:rsidRPr="2DB46172">
        <w:rPr>
          <w:rFonts w:ascii="Montserrat" w:hAnsi="Montserrat"/>
          <w:sz w:val="22"/>
          <w:szCs w:val="22"/>
        </w:rPr>
        <w:t xml:space="preserve"> (LAASSP</w:t>
      </w:r>
      <w:r w:rsidR="00CF240C" w:rsidRPr="2DB46172">
        <w:rPr>
          <w:rFonts w:ascii="Montserrat" w:hAnsi="Montserrat"/>
          <w:sz w:val="22"/>
          <w:szCs w:val="22"/>
        </w:rPr>
        <w:t>ES</w:t>
      </w:r>
      <w:r w:rsidRPr="2DB46172">
        <w:rPr>
          <w:rFonts w:ascii="Montserrat" w:hAnsi="Montserrat"/>
          <w:sz w:val="22"/>
          <w:szCs w:val="22"/>
        </w:rPr>
        <w:t>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5A778664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366B93C1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58101C64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D1E1AE4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06FA929F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5A2A3BF8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En relación al </w:t>
      </w:r>
      <w:r w:rsidR="00FC5240">
        <w:rPr>
          <w:rFonts w:ascii="Montserrat" w:hAnsi="Montserrat"/>
          <w:sz w:val="22"/>
          <w:szCs w:val="22"/>
        </w:rPr>
        <w:t xml:space="preserve">Convenio de Adhesión al </w:t>
      </w:r>
      <w:r w:rsidRPr="003D0EF5">
        <w:rPr>
          <w:rFonts w:ascii="Montserrat" w:hAnsi="Montserrat"/>
          <w:sz w:val="22"/>
          <w:szCs w:val="22"/>
        </w:rPr>
        <w:t xml:space="preserve">Contrato Marco, convocado por </w:t>
      </w:r>
      <w:r w:rsidR="0042735F" w:rsidRPr="00D96878">
        <w:rPr>
          <w:rFonts w:ascii="Montserrat" w:hAnsi="Montserrat"/>
          <w:lang w:val="es-ES"/>
        </w:rPr>
        <w:t xml:space="preserve">la </w:t>
      </w:r>
      <w:bookmarkStart w:id="1" w:name="_Hlk129093304"/>
      <w:r w:rsidR="0042735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="00E63A00" w:rsidRPr="0042735F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</w:t>
      </w:r>
      <w:r w:rsidR="00753385">
        <w:rPr>
          <w:rFonts w:ascii="Montserrat" w:hAnsi="Montserrat"/>
          <w:b/>
          <w:bCs/>
          <w:sz w:val="22"/>
          <w:szCs w:val="22"/>
        </w:rPr>
        <w:t>de Pasajes Aéreos Nacionales e Internacionales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14:paraId="529AE16A" w14:textId="7777777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AC688A3" w14:textId="336A532F" w:rsidR="008746A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="00800B67" w:rsidRPr="00D13CBB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="00B1293D" w:rsidRPr="00D13CBB">
        <w:rPr>
          <w:rFonts w:ascii="Montserrat" w:hAnsi="Montserrat"/>
          <w:sz w:val="22"/>
          <w:szCs w:val="22"/>
        </w:rPr>
        <w:t>70</w:t>
      </w:r>
      <w:r w:rsidR="00340914"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</w:t>
      </w:r>
      <w:r w:rsidR="0076641E">
        <w:rPr>
          <w:rFonts w:ascii="Montserrat" w:hAnsi="Montserrat"/>
          <w:sz w:val="22"/>
          <w:szCs w:val="22"/>
        </w:rPr>
        <w:t>ES</w:t>
      </w:r>
      <w:r w:rsidRPr="003D0EF5">
        <w:rPr>
          <w:rFonts w:ascii="Montserrat" w:hAnsi="Montserrat"/>
          <w:sz w:val="22"/>
          <w:szCs w:val="22"/>
        </w:rPr>
        <w:t>.</w:t>
      </w:r>
    </w:p>
    <w:p w14:paraId="4D74829F" w14:textId="77777777" w:rsidR="00E634E1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09C3EA74" w14:textId="275BF444" w:rsidR="00340914" w:rsidRDefault="00C62D24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Que tengo conocimiento de que </w:t>
      </w:r>
      <w:r w:rsidR="1931D78D" w:rsidRPr="0C0E4431">
        <w:rPr>
          <w:rFonts w:ascii="Montserrat" w:hAnsi="Montserrat"/>
          <w:sz w:val="22"/>
          <w:szCs w:val="22"/>
        </w:rPr>
        <w:t>en caso de que</w:t>
      </w:r>
      <w:r w:rsidRPr="0C0E4431">
        <w:rPr>
          <w:rFonts w:ascii="Montserrat" w:hAnsi="Montserrat"/>
          <w:sz w:val="22"/>
          <w:szCs w:val="22"/>
        </w:rPr>
        <w:t xml:space="preserve"> la oferta entregada por mi representada</w:t>
      </w:r>
      <w:r w:rsidR="00340914" w:rsidRPr="0C0E4431">
        <w:rPr>
          <w:rFonts w:ascii="Montserrat" w:hAnsi="Montserrat"/>
          <w:sz w:val="22"/>
          <w:szCs w:val="22"/>
        </w:rPr>
        <w:t xml:space="preserve"> para el contrato marco</w:t>
      </w:r>
      <w:r w:rsidRPr="0C0E4431">
        <w:rPr>
          <w:rFonts w:ascii="Montserrat" w:hAnsi="Montserrat"/>
          <w:sz w:val="22"/>
          <w:szCs w:val="22"/>
        </w:rPr>
        <w:t>,</w:t>
      </w:r>
      <w:r w:rsidR="00340914" w:rsidRPr="0C0E4431">
        <w:rPr>
          <w:rFonts w:ascii="Montserrat" w:hAnsi="Montserrat"/>
          <w:sz w:val="22"/>
          <w:szCs w:val="22"/>
        </w:rPr>
        <w:t xml:space="preserve"> se encuentre</w:t>
      </w:r>
      <w:r w:rsidRPr="0C0E4431"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C0E4431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C0E4431">
        <w:rPr>
          <w:rFonts w:ascii="Montserrat" w:hAnsi="Montserrat"/>
          <w:sz w:val="22"/>
          <w:szCs w:val="22"/>
        </w:rPr>
        <w:t>a</w:t>
      </w:r>
      <w:r w:rsidR="00340914" w:rsidRPr="0C0E4431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C0E4431">
        <w:rPr>
          <w:rFonts w:ascii="Montserrat" w:hAnsi="Montserrat"/>
          <w:sz w:val="22"/>
          <w:szCs w:val="22"/>
        </w:rPr>
        <w:t xml:space="preserve">para </w:t>
      </w:r>
      <w:r w:rsidR="00340914" w:rsidRPr="0C0E4431">
        <w:rPr>
          <w:rFonts w:ascii="Montserrat" w:hAnsi="Montserrat"/>
          <w:sz w:val="22"/>
          <w:szCs w:val="22"/>
        </w:rPr>
        <w:t>las futuras adhesiones.</w:t>
      </w:r>
    </w:p>
    <w:p w14:paraId="284C893F" w14:textId="77777777" w:rsidR="00C931CD" w:rsidRDefault="00C931CD" w:rsidP="00C931CD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7935173" w14:textId="32FC37FC" w:rsidR="00080263" w:rsidRPr="00C931CD" w:rsidRDefault="00340914" w:rsidP="00C931CD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C931CD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C931CD">
        <w:rPr>
          <w:rFonts w:ascii="Montserrat" w:hAnsi="Montserrat"/>
          <w:bCs/>
          <w:sz w:val="22"/>
          <w:szCs w:val="22"/>
        </w:rPr>
        <w:t xml:space="preserve"> interesadas</w:t>
      </w:r>
      <w:r w:rsidRPr="00C931CD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C931CD">
        <w:rPr>
          <w:rFonts w:ascii="Montserrat" w:hAnsi="Montserrat"/>
          <w:bCs/>
          <w:sz w:val="22"/>
          <w:szCs w:val="22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C384C28" w14:textId="77777777" w:rsidR="008746AC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080834F1" w14:textId="77777777" w:rsidR="00080263" w:rsidRDefault="00080263" w:rsidP="00FC5240">
      <w:pPr>
        <w:pStyle w:val="Ttulo1"/>
        <w:ind w:left="0" w:right="49"/>
        <w:rPr>
          <w:rFonts w:ascii="Montserrat" w:hAnsi="Montserrat"/>
          <w:b w:val="0"/>
          <w:sz w:val="22"/>
          <w:szCs w:val="22"/>
        </w:rPr>
      </w:pPr>
    </w:p>
    <w:p w14:paraId="3DE3AD3C" w14:textId="77777777" w:rsidR="00080263" w:rsidRPr="003D0EF5" w:rsidRDefault="00080263" w:rsidP="00013862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6279ACAA" w14:textId="77777777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39CF620" w14:textId="10FC8F2C" w:rsidR="004649BB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14:paraId="4D2DD645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6B5DAF5" w14:textId="6F4C72D6" w:rsidR="0C0E4431" w:rsidRDefault="0C0E4431" w:rsidP="0C0E4431">
      <w:pPr>
        <w:pStyle w:val="Textoindependiente"/>
        <w:spacing w:before="8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A528237" w14:textId="18B75B14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C</w:t>
      </w:r>
    </w:p>
    <w:p w14:paraId="5A5A55DD" w14:textId="77777777" w:rsidR="006A5EF6" w:rsidRPr="0068219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9CEFFA" w14:textId="4E83AE2B" w:rsidR="008746AC" w:rsidRPr="00682195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682195">
        <w:rPr>
          <w:rFonts w:ascii="Montserrat" w:hAnsi="Montserrat"/>
          <w:b/>
          <w:sz w:val="20"/>
          <w:szCs w:val="20"/>
        </w:rPr>
        <w:t>FORMATO</w:t>
      </w:r>
      <w:r w:rsidR="00682195" w:rsidRPr="00682195">
        <w:rPr>
          <w:rFonts w:ascii="Montserrat" w:hAnsi="Montserrat"/>
          <w:b/>
          <w:sz w:val="20"/>
          <w:szCs w:val="20"/>
        </w:rPr>
        <w:t xml:space="preserve"> BAJO PROTESTA DE DECIR VERDAD,</w:t>
      </w:r>
      <w:r w:rsidRPr="00682195">
        <w:rPr>
          <w:rFonts w:ascii="Montserrat" w:hAnsi="Montserrat"/>
          <w:b/>
          <w:sz w:val="20"/>
          <w:szCs w:val="20"/>
        </w:rPr>
        <w:t xml:space="preserve"> DE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19A2E18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02E72B7C" w14:textId="77777777" w:rsidR="00F75F5B" w:rsidRPr="003D0EF5" w:rsidRDefault="00F75F5B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47B41C01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57589871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>participantes en el proceso para la celebración de</w:t>
      </w:r>
      <w:r w:rsidR="00D87080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="00FC5240">
        <w:rPr>
          <w:rFonts w:ascii="Montserrat" w:hAnsi="Montserrat"/>
          <w:b/>
          <w:bCs/>
          <w:sz w:val="22"/>
          <w:szCs w:val="22"/>
        </w:rPr>
        <w:t>onvenio de Adhesión al C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</w:t>
      </w:r>
      <w:r w:rsidR="006277AE" w:rsidRPr="00D13CBB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="006277AE" w:rsidRPr="00D13CBB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753385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78A6FA9" w14:textId="36643D32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r w:rsidR="152E3885" w:rsidRPr="0C0E4431">
        <w:rPr>
          <w:rFonts w:ascii="Montserrat" w:hAnsi="Montserrat"/>
          <w:sz w:val="22"/>
          <w:szCs w:val="22"/>
        </w:rPr>
        <w:t>realiza</w:t>
      </w:r>
      <w:r w:rsidRPr="0C0E4431">
        <w:rPr>
          <w:rFonts w:ascii="Montserrat" w:hAnsi="Montserrat"/>
          <w:sz w:val="22"/>
          <w:szCs w:val="22"/>
        </w:rPr>
        <w:t xml:space="preserve"> será sancionada en los términos de Ley.</w:t>
      </w:r>
    </w:p>
    <w:p w14:paraId="64EA609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B01934B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2A4AEC79" w14:textId="473A1118" w:rsidR="0C0E4431" w:rsidRDefault="0C0E4431" w:rsidP="0C0E4431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401B562" w14:textId="668297AC" w:rsidR="008746AC" w:rsidRPr="003D0EF5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0D81D66A" w:rsidR="008746AC" w:rsidRPr="003D0EF5" w:rsidRDefault="006A7680" w:rsidP="1B285B04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  <w:u w:val="single"/>
        </w:rPr>
      </w:pPr>
      <w:r w:rsidRPr="1B285B04">
        <w:rPr>
          <w:rFonts w:ascii="Montserrat" w:hAnsi="Montserrat"/>
          <w:b/>
          <w:bCs/>
          <w:sz w:val="22"/>
          <w:szCs w:val="22"/>
        </w:rPr>
        <w:t xml:space="preserve">FORMATO DE MANIFESTACIÓN DE CUMPLIMIENTO DE NORMAS PARA LA PRESTACIÓN DEL SERVICIO </w:t>
      </w:r>
      <w:r w:rsidR="00C931CD" w:rsidRPr="1B285B04">
        <w:rPr>
          <w:rFonts w:ascii="Montserrat" w:hAnsi="Montserrat"/>
          <w:b/>
          <w:bCs/>
          <w:sz w:val="22"/>
          <w:szCs w:val="22"/>
        </w:rPr>
        <w:t>D</w:t>
      </w:r>
      <w:r w:rsidRPr="1B285B04">
        <w:rPr>
          <w:rFonts w:ascii="Montserrat" w:hAnsi="Montserrat"/>
          <w:b/>
          <w:bCs/>
          <w:sz w:val="22"/>
          <w:szCs w:val="22"/>
        </w:rPr>
        <w:t>E</w:t>
      </w:r>
      <w:r w:rsidR="00FE52E6" w:rsidRPr="1B285B04">
        <w:rPr>
          <w:rFonts w:ascii="Montserrat" w:hAnsi="Montserrat"/>
          <w:b/>
          <w:bCs/>
          <w:sz w:val="22"/>
          <w:szCs w:val="22"/>
        </w:rPr>
        <w:t xml:space="preserve"> </w:t>
      </w:r>
      <w:r w:rsidR="262ABFF4" w:rsidRPr="1B285B04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Pr="1B285B04">
        <w:rPr>
          <w:rFonts w:ascii="Montserrat" w:hAnsi="Montserrat"/>
          <w:b/>
          <w:bCs/>
          <w:sz w:val="22"/>
          <w:szCs w:val="22"/>
        </w:rPr>
        <w:t>.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2FD7C65" w14:textId="2390AF36" w:rsidR="003E6DF6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70F176B" w14:textId="77777777" w:rsidR="008746AC" w:rsidRDefault="008746AC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67C50AA2" w:rsidR="008746AC" w:rsidRPr="003D0EF5" w:rsidRDefault="005C2FB8" w:rsidP="00013862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="00FC5240">
        <w:rPr>
          <w:rFonts w:ascii="Montserrat" w:hAnsi="Montserrat"/>
          <w:b/>
          <w:bCs/>
          <w:sz w:val="22"/>
          <w:szCs w:val="22"/>
        </w:rPr>
        <w:t>onvenio de Adhesión al C</w:t>
      </w:r>
      <w:r w:rsidR="008746AC"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servicio de </w:t>
      </w:r>
      <w:r w:rsidR="00753385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="008746AC" w:rsidRPr="004A11A9">
        <w:rPr>
          <w:rFonts w:ascii="Montserrat" w:hAnsi="Montserrat"/>
          <w:sz w:val="22"/>
          <w:szCs w:val="22"/>
        </w:rPr>
        <w:t xml:space="preserve">, </w:t>
      </w:r>
      <w:r w:rsidR="008746AC" w:rsidRPr="004A11A9">
        <w:rPr>
          <w:rFonts w:ascii="Montserrat" w:hAnsi="Montserrat"/>
          <w:sz w:val="22"/>
          <w:szCs w:val="22"/>
          <w:lang w:val="es-ES" w:eastAsia="es-ES"/>
        </w:rPr>
        <w:t>en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 el que mi representada _________________________________, desea adherirse.</w:t>
      </w:r>
    </w:p>
    <w:p w14:paraId="4F6873A1" w14:textId="77777777" w:rsidR="008746AC" w:rsidRPr="003D0EF5" w:rsidRDefault="008746AC" w:rsidP="00013862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7528C8BE" w14:textId="4B1ED429" w:rsidR="0022176D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bCs/>
          <w:sz w:val="22"/>
          <w:szCs w:val="22"/>
        </w:rPr>
        <w:t xml:space="preserve">Sobre el particular, y en los términos de lo previsto en </w:t>
      </w:r>
      <w:r w:rsidRPr="002C0563">
        <w:rPr>
          <w:rFonts w:ascii="Montserrat" w:hAnsi="Montserrat"/>
          <w:bCs/>
          <w:sz w:val="22"/>
          <w:szCs w:val="22"/>
        </w:rPr>
        <w:t>el artículo 3</w:t>
      </w:r>
      <w:r w:rsidR="00774B01" w:rsidRPr="002C0563">
        <w:rPr>
          <w:rFonts w:ascii="Montserrat" w:hAnsi="Montserrat"/>
          <w:bCs/>
          <w:sz w:val="22"/>
          <w:szCs w:val="22"/>
        </w:rPr>
        <w:t>0</w:t>
      </w:r>
      <w:r w:rsidRPr="002C0563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</w:t>
      </w:r>
      <w:r w:rsidR="00CF240C">
        <w:rPr>
          <w:rFonts w:ascii="Montserrat" w:hAnsi="Montserrat"/>
          <w:bCs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bCs/>
          <w:sz w:val="22"/>
          <w:szCs w:val="22"/>
        </w:rPr>
        <w:t xml:space="preserve"> (RLAASSP</w:t>
      </w:r>
      <w:r w:rsidR="0076641E">
        <w:rPr>
          <w:rFonts w:ascii="Montserrat" w:hAnsi="Montserrat"/>
          <w:bCs/>
          <w:sz w:val="22"/>
          <w:szCs w:val="22"/>
        </w:rPr>
        <w:t>ES</w:t>
      </w:r>
      <w:r w:rsidRPr="003D0EF5">
        <w:rPr>
          <w:rFonts w:ascii="Montserrat" w:hAnsi="Montserrat"/>
          <w:bCs/>
          <w:sz w:val="22"/>
          <w:szCs w:val="22"/>
        </w:rPr>
        <w:t xml:space="preserve">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3D0EF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="0022176D" w:rsidRPr="003D0EF5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14:paraId="38AA1863" w14:textId="77777777" w:rsidR="0022176D" w:rsidRPr="003D0EF5" w:rsidRDefault="0022176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20419" w14:textId="77777777" w:rsidR="000F63E4" w:rsidRPr="000F63E4" w:rsidRDefault="000F63E4" w:rsidP="000F63E4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F5CA3B2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000CFB7" w14:textId="77777777" w:rsidR="008746AC" w:rsidRPr="003D0EF5" w:rsidRDefault="008746AC" w:rsidP="00013862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3A2D501C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428B42F6" w14:textId="77777777" w:rsidR="008746AC" w:rsidRPr="003D0EF5" w:rsidRDefault="008746AC" w:rsidP="002C0563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14:paraId="73949F72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7B5CE94" w14:textId="77777777" w:rsidR="003E6DF6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4C2C87B" w14:textId="77777777" w:rsidR="008746AC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6B0D6DCC" w14:textId="77777777" w:rsidR="00FC7395" w:rsidRPr="003D0EF5" w:rsidRDefault="00FC7395" w:rsidP="00FC7395">
      <w:pPr>
        <w:ind w:right="49"/>
        <w:rPr>
          <w:rFonts w:ascii="Montserrat" w:hAnsi="Montserrat"/>
          <w:sz w:val="22"/>
          <w:szCs w:val="22"/>
        </w:rPr>
      </w:pPr>
    </w:p>
    <w:p w14:paraId="2A651A92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2CEC49FA" w14:textId="04C24A96" w:rsidR="0C0E4431" w:rsidRDefault="0C0E4431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17B9D73" w14:textId="26C68EE8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0042EF23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MANIFESTACIÓN </w:t>
      </w:r>
      <w:r w:rsidR="00682195">
        <w:rPr>
          <w:rFonts w:ascii="Montserrat" w:hAnsi="Montserrat"/>
          <w:b/>
          <w:bCs/>
          <w:sz w:val="22"/>
          <w:szCs w:val="22"/>
        </w:rPr>
        <w:t>BAJO PROTESTA DE DECIR VERDAD DE ESTRATIFICACIÓN</w:t>
      </w:r>
      <w:r w:rsidRPr="003D0EF5">
        <w:rPr>
          <w:rFonts w:ascii="Montserrat" w:hAnsi="Montserrat"/>
          <w:b/>
          <w:bCs/>
          <w:sz w:val="22"/>
          <w:szCs w:val="22"/>
        </w:rPr>
        <w:t xml:space="preserve">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3D0EF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269DC02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F9EDE4F" w14:textId="77777777" w:rsidR="00013862" w:rsidRPr="003D0EF5" w:rsidRDefault="00013862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950512E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7010DF4D" w14:textId="7DDD9C75" w:rsidR="008746AC" w:rsidRPr="003D0EF5" w:rsidRDefault="008131E5" w:rsidP="003A02CE">
      <w:pPr>
        <w:ind w:right="-365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="008746AC" w:rsidRPr="003D0EF5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="00FC5240">
        <w:rPr>
          <w:rFonts w:ascii="Montserrat" w:hAnsi="Montserrat"/>
          <w:b/>
          <w:bCs/>
          <w:sz w:val="22"/>
          <w:szCs w:val="22"/>
        </w:rPr>
        <w:t>onvenio de Adhesión al C</w:t>
      </w:r>
      <w:r w:rsidR="008746AC" w:rsidRPr="00D13CBB">
        <w:rPr>
          <w:rFonts w:ascii="Montserrat" w:hAnsi="Montserrat"/>
          <w:b/>
          <w:bCs/>
          <w:sz w:val="22"/>
          <w:szCs w:val="22"/>
        </w:rPr>
        <w:t>ontrato Marco para la prestación del</w:t>
      </w:r>
      <w:r w:rsidR="008746AC" w:rsidRPr="003D0EF5">
        <w:rPr>
          <w:rFonts w:ascii="Montserrat" w:hAnsi="Montserrat"/>
          <w:sz w:val="22"/>
          <w:szCs w:val="22"/>
        </w:rPr>
        <w:t xml:space="preserve"> </w:t>
      </w:r>
      <w:r w:rsidR="002C0563" w:rsidRPr="002C0563">
        <w:rPr>
          <w:rFonts w:ascii="Montserrat" w:hAnsi="Montserrat"/>
          <w:b/>
          <w:bCs/>
          <w:sz w:val="22"/>
          <w:szCs w:val="22"/>
        </w:rPr>
        <w:t>S</w:t>
      </w:r>
      <w:r w:rsidR="008746AC" w:rsidRPr="002C0563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753385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="008746AC" w:rsidRPr="004A11A9">
        <w:rPr>
          <w:rFonts w:ascii="Montserrat" w:hAnsi="Montserrat"/>
          <w:sz w:val="22"/>
          <w:szCs w:val="22"/>
        </w:rPr>
        <w:t>, en</w:t>
      </w:r>
      <w:r w:rsidR="008746AC" w:rsidRPr="003D0EF5">
        <w:rPr>
          <w:rFonts w:ascii="Montserrat" w:hAnsi="Montserrat"/>
          <w:sz w:val="22"/>
          <w:szCs w:val="22"/>
        </w:rPr>
        <w:t xml:space="preserve"> el que mi representada, la empresa_________(</w:t>
      </w:r>
      <w:r w:rsidR="008746AC" w:rsidRPr="003D0EF5">
        <w:rPr>
          <w:rFonts w:ascii="Montserrat" w:hAnsi="Montserrat"/>
          <w:b/>
          <w:sz w:val="22"/>
          <w:szCs w:val="22"/>
        </w:rPr>
        <w:t>1</w:t>
      </w:r>
      <w:r w:rsidR="008746AC" w:rsidRPr="003D0EF5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5253786B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673F8CFE" w14:textId="0C673D79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l respecto y de conformidad con lo dispuesto por el artículo 3</w:t>
      </w:r>
      <w:r w:rsidR="00A93667">
        <w:rPr>
          <w:rFonts w:ascii="Montserrat" w:hAnsi="Montserrat"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 xml:space="preserve"> del Reglamento de la Ley de Adquisiciones, Arrendamientos y Servicios del Sector Público</w:t>
      </w:r>
      <w:r w:rsidR="00CF240C">
        <w:rPr>
          <w:rFonts w:ascii="Montserrat" w:hAnsi="Montserrat"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sz w:val="22"/>
          <w:szCs w:val="22"/>
        </w:rPr>
        <w:t xml:space="preserve">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14:paraId="0C10CA3D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7B2B3117" w14:textId="20CAE8BF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  <w:bookmarkStart w:id="2" w:name="_Hlk129605852"/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>artículo</w:t>
      </w:r>
      <w:r w:rsidR="002C0563" w:rsidRPr="002C0563">
        <w:rPr>
          <w:rFonts w:ascii="Montserrat" w:hAnsi="Montserrat"/>
          <w:sz w:val="22"/>
          <w:szCs w:val="22"/>
        </w:rPr>
        <w:t xml:space="preserve"> 70 fracción IV de la Ley de Adquisiciones, Arrendamientos y Servicios del Sector Público del Estado de Sonora, y demás disposiciones aplicables.</w:t>
      </w:r>
    </w:p>
    <w:p w14:paraId="430742A1" w14:textId="77777777" w:rsidR="00C8182D" w:rsidRPr="003D0EF5" w:rsidRDefault="00C8182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bookmarkEnd w:id="2"/>
    <w:p w14:paraId="0893FD53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3069FCAB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D0F09B4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74F43992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189CF5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14:paraId="354A5532" w14:textId="77777777" w:rsidR="003E6DF6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62E58A60" w14:textId="7D3A222B" w:rsidR="003E6DF6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1AFA611D" w14:textId="77777777" w:rsidR="003E6DF6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E1611CB" w14:textId="1ABEE02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6558BE0" w14:textId="54FA8C4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37F6744" w14:textId="0957EB91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9542A16" w14:textId="463EF85A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7B4522E" w14:textId="34A079F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A7424DE" w14:textId="771C01F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C172F2D" w14:textId="0933FCAC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FA31145" w14:textId="742FFCE6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2C2A944" w14:textId="5C53A7D4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8D40623" w14:textId="323DE02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0A764E0" w14:textId="041DFC37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42E95BB" w14:textId="285F1A8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D47A54E" w14:textId="6C37C00E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3BAB681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E284506" w14:textId="71610AD0" w:rsidR="008746AC" w:rsidRPr="003D0EF5" w:rsidRDefault="008746AC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01FD5D6" w14:textId="76AB8C8D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t>Anexo F</w:t>
      </w:r>
    </w:p>
    <w:p w14:paraId="405B4C95" w14:textId="77777777" w:rsidR="002E24A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995C1CE" w14:textId="77777777" w:rsidR="00E634E1" w:rsidRPr="003D0EF5" w:rsidRDefault="00E634E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138AEDD" w14:textId="7FE5A62E" w:rsidR="00006AFA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  <w:r w:rsidR="00682195">
        <w:rPr>
          <w:rFonts w:ascii="Montserrat" w:hAnsi="Montserrat"/>
          <w:b/>
          <w:sz w:val="20"/>
          <w:szCs w:val="19"/>
          <w:lang w:val="es-ES"/>
        </w:rPr>
        <w:t>DE RESPUESTA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06546F2" w14:textId="77777777" w:rsidR="003E6DF6" w:rsidRPr="003D0EF5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85F92CC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58F70A0" w14:textId="77777777" w:rsidR="003D7BBF" w:rsidRPr="003D0EF5" w:rsidRDefault="003D7BBF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3" w:name="_Hlk129605919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 w14:textId="6CF4BB59" w:rsidR="00006AFA" w:rsidRPr="002C0563" w:rsidRDefault="002C0563" w:rsidP="002C0563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14:paraId="5AE45CD0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 w14:textId="65821D82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="006A439E" w:rsidRPr="00AB4759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="00D87080">
        <w:rPr>
          <w:rFonts w:ascii="Montserrat" w:hAnsi="Montserrat"/>
          <w:b/>
          <w:bCs/>
          <w:sz w:val="22"/>
          <w:szCs w:val="19"/>
          <w:lang w:val="es-ES"/>
        </w:rPr>
        <w:t>C</w:t>
      </w:r>
      <w:r w:rsidR="00FC5240">
        <w:rPr>
          <w:rFonts w:ascii="Montserrat" w:hAnsi="Montserrat"/>
          <w:b/>
          <w:bCs/>
          <w:sz w:val="22"/>
          <w:szCs w:val="19"/>
          <w:lang w:val="es-ES"/>
        </w:rPr>
        <w:t>onvenio de Adhesión al C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ontrato Marco 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para la prestación del </w:t>
      </w:r>
      <w:r w:rsidR="000E18BC" w:rsidRPr="00D13CBB">
        <w:rPr>
          <w:rFonts w:ascii="Montserrat" w:hAnsi="Montserrat"/>
          <w:b/>
          <w:bCs/>
          <w:sz w:val="22"/>
          <w:szCs w:val="19"/>
          <w:lang w:val="es-ES"/>
        </w:rPr>
        <w:t>servicio de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 </w:t>
      </w:r>
      <w:r w:rsidR="003A02CE">
        <w:rPr>
          <w:rFonts w:ascii="Montserrat" w:hAnsi="Montserrat"/>
          <w:b/>
          <w:bCs/>
          <w:sz w:val="22"/>
          <w:szCs w:val="19"/>
          <w:lang w:val="es-ES"/>
        </w:rPr>
        <w:t>pasajes aéreos nacionales e internacionales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>.</w:t>
      </w:r>
    </w:p>
    <w:p w14:paraId="1FA824B5" w14:textId="77777777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14:paraId="1094FEC3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14:paraId="37D78ADE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62F7376B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038D6B41" w14:textId="77777777" w:rsidR="00006AFA" w:rsidRPr="00AB4759" w:rsidRDefault="00006AFA" w:rsidP="00FC7395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3583D81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4B3C741A" w14:textId="77777777" w:rsidR="00612A6E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693ED50C" w14:textId="77777777" w:rsidR="003E6DF6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2A8011C4" w14:textId="77777777" w:rsidR="000C1B48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</w:t>
      </w:r>
      <w:r w:rsidR="00EE2ED0" w:rsidRPr="00AB4759">
        <w:rPr>
          <w:rFonts w:ascii="Montserrat" w:eastAsiaTheme="minorHAnsi" w:hAnsi="Montserrat" w:cstheme="minorBidi"/>
          <w:sz w:val="22"/>
          <w:szCs w:val="19"/>
          <w:lang w:val="es-ES"/>
        </w:rPr>
        <w:t>tante Legal de la persona moral</w:t>
      </w:r>
    </w:p>
    <w:p w14:paraId="0E364EF8" w14:textId="77777777" w:rsidR="00006AFA" w:rsidRPr="00AB4759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04D6CF3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FAFB47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6598E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75F02FB" w14:textId="699E729B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G</w:t>
      </w:r>
    </w:p>
    <w:p w14:paraId="63020470" w14:textId="77777777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 w14:textId="6BA4D8B1" w:rsidR="00E7188E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2E19E2A2" w14:textId="32181CB8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129DB4" w14:textId="20BDD3B5" w:rsidR="004036D8" w:rsidRDefault="00FC524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CONVENIO DE ADHESIÓN AL CONTRATO MARCO </w:t>
      </w:r>
      <w:r w:rsidR="004036D8">
        <w:rPr>
          <w:rFonts w:ascii="Montserrat" w:hAnsi="Montserrat"/>
          <w:b/>
          <w:bCs/>
          <w:sz w:val="22"/>
          <w:szCs w:val="22"/>
        </w:rPr>
        <w:t xml:space="preserve">DE </w:t>
      </w:r>
      <w:r w:rsidR="003A02CE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="006E057E">
        <w:rPr>
          <w:rFonts w:ascii="Montserrat" w:hAnsi="Montserrat"/>
          <w:b/>
          <w:bCs/>
          <w:sz w:val="22"/>
          <w:szCs w:val="22"/>
        </w:rPr>
        <w:t xml:space="preserve"> </w:t>
      </w:r>
    </w:p>
    <w:p w14:paraId="12CBC7E9" w14:textId="2EC0FEC7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 w14:textId="30BBFCC1" w:rsidR="004036D8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79BE6793">
        <w:rPr>
          <w:rFonts w:ascii="Montserrat" w:hAnsi="Montserrat"/>
          <w:sz w:val="22"/>
          <w:szCs w:val="22"/>
        </w:rPr>
        <w:t>(Papel preferentemente membretado del interesado)</w:t>
      </w:r>
      <w:r w:rsidR="2C4CB87A" w:rsidRPr="79BE6793">
        <w:rPr>
          <w:rFonts w:ascii="Montserrat" w:hAnsi="Montserrat"/>
          <w:sz w:val="22"/>
          <w:szCs w:val="22"/>
        </w:rPr>
        <w:t xml:space="preserve"> </w:t>
      </w:r>
    </w:p>
    <w:p w14:paraId="47C58BCE" w14:textId="77777777" w:rsidR="004036D8" w:rsidRPr="003D0EF5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5EACF289" w14:textId="77777777" w:rsidR="004036D8" w:rsidRPr="003D0EF5" w:rsidRDefault="004036D8" w:rsidP="004036D8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4300A364" w14:textId="0A890082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3A02CE" w:rsidRPr="003A02CE" w14:paraId="40DFCDC0" w14:textId="77777777" w:rsidTr="00423280">
        <w:tc>
          <w:tcPr>
            <w:tcW w:w="9629" w:type="dxa"/>
            <w:gridSpan w:val="2"/>
            <w:shd w:val="clear" w:color="auto" w:fill="D9D9D9" w:themeFill="background1" w:themeFillShade="D9"/>
          </w:tcPr>
          <w:p w14:paraId="1729FD1C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TARIFA (PESOS)</w:t>
            </w:r>
          </w:p>
        </w:tc>
      </w:tr>
      <w:tr w:rsidR="003A02CE" w:rsidRPr="003A02CE" w14:paraId="673C3268" w14:textId="77777777" w:rsidTr="00423280">
        <w:tc>
          <w:tcPr>
            <w:tcW w:w="4814" w:type="dxa"/>
            <w:shd w:val="clear" w:color="auto" w:fill="F2F2F2" w:themeFill="background1" w:themeFillShade="F2"/>
          </w:tcPr>
          <w:p w14:paraId="64E50987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CONCEPTO</w:t>
            </w:r>
          </w:p>
        </w:tc>
        <w:tc>
          <w:tcPr>
            <w:tcW w:w="4815" w:type="dxa"/>
            <w:shd w:val="clear" w:color="auto" w:fill="F2F2F2" w:themeFill="background1" w:themeFillShade="F2"/>
          </w:tcPr>
          <w:p w14:paraId="41AB6486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PRECIO UNITARIO</w:t>
            </w:r>
          </w:p>
        </w:tc>
      </w:tr>
      <w:tr w:rsidR="003A02CE" w:rsidRPr="003A02CE" w14:paraId="38DA149B" w14:textId="77777777" w:rsidTr="00423280">
        <w:tc>
          <w:tcPr>
            <w:tcW w:w="4814" w:type="dxa"/>
          </w:tcPr>
          <w:p w14:paraId="0B66B5CC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  <w:r w:rsidRPr="003A02CE">
              <w:rPr>
                <w:rFonts w:ascii="Arial" w:hAnsi="Arial" w:cs="Arial"/>
                <w:szCs w:val="24"/>
                <w:lang w:val="es-ES"/>
              </w:rPr>
              <w:t>Comisión por pasaje emitido</w:t>
            </w:r>
          </w:p>
        </w:tc>
        <w:tc>
          <w:tcPr>
            <w:tcW w:w="4815" w:type="dxa"/>
          </w:tcPr>
          <w:p w14:paraId="7E5909CE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</w:p>
        </w:tc>
      </w:tr>
      <w:tr w:rsidR="003A02CE" w:rsidRPr="003A02CE" w14:paraId="51B39FEA" w14:textId="77777777" w:rsidTr="00423280">
        <w:tc>
          <w:tcPr>
            <w:tcW w:w="4814" w:type="dxa"/>
          </w:tcPr>
          <w:p w14:paraId="21554006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  <w:r w:rsidRPr="003A02CE">
              <w:rPr>
                <w:rFonts w:ascii="Arial" w:hAnsi="Arial" w:cs="Arial"/>
                <w:szCs w:val="24"/>
                <w:lang w:val="es-ES"/>
              </w:rPr>
              <w:t>Comisión por cambios y/o cancelaciones</w:t>
            </w:r>
          </w:p>
        </w:tc>
        <w:tc>
          <w:tcPr>
            <w:tcW w:w="4815" w:type="dxa"/>
          </w:tcPr>
          <w:p w14:paraId="5E85E51E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</w:p>
        </w:tc>
      </w:tr>
    </w:tbl>
    <w:p w14:paraId="44E53226" w14:textId="27C1BB1E" w:rsidR="004036D8" w:rsidRPr="003A02CE" w:rsidRDefault="004036D8" w:rsidP="00013862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p w14:paraId="55403258" w14:textId="77777777" w:rsidR="003A02CE" w:rsidRPr="003A02CE" w:rsidRDefault="003A02CE" w:rsidP="00013862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12"/>
        <w:gridCol w:w="2954"/>
        <w:gridCol w:w="3763"/>
      </w:tblGrid>
      <w:tr w:rsidR="003A02CE" w:rsidRPr="003A02CE" w14:paraId="498DA7DF" w14:textId="77777777" w:rsidTr="00423280">
        <w:tc>
          <w:tcPr>
            <w:tcW w:w="9629" w:type="dxa"/>
            <w:gridSpan w:val="3"/>
            <w:shd w:val="clear" w:color="auto" w:fill="D9D9D9" w:themeFill="background1" w:themeFillShade="D9"/>
          </w:tcPr>
          <w:p w14:paraId="538251EC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BONIFICACIONES (A través de nota de crédito)</w:t>
            </w:r>
          </w:p>
        </w:tc>
      </w:tr>
      <w:tr w:rsidR="003A02CE" w:rsidRPr="003A02CE" w14:paraId="71B3D3F1" w14:textId="77777777" w:rsidTr="00423280">
        <w:tc>
          <w:tcPr>
            <w:tcW w:w="2912" w:type="dxa"/>
            <w:shd w:val="clear" w:color="auto" w:fill="F2F2F2" w:themeFill="background1" w:themeFillShade="F2"/>
          </w:tcPr>
          <w:p w14:paraId="5A6DE762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CONCEPTO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45527E7B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PORCENTAJE</w:t>
            </w:r>
          </w:p>
        </w:tc>
        <w:tc>
          <w:tcPr>
            <w:tcW w:w="3763" w:type="dxa"/>
            <w:shd w:val="clear" w:color="auto" w:fill="F2F2F2" w:themeFill="background1" w:themeFillShade="F2"/>
          </w:tcPr>
          <w:p w14:paraId="08CB1366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MONTO (Pesos)</w:t>
            </w:r>
          </w:p>
        </w:tc>
      </w:tr>
      <w:tr w:rsidR="003A02CE" w:rsidRPr="003A02CE" w14:paraId="439A9FC2" w14:textId="77777777" w:rsidTr="00423280">
        <w:tc>
          <w:tcPr>
            <w:tcW w:w="2912" w:type="dxa"/>
          </w:tcPr>
          <w:p w14:paraId="1AD6C4FB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  <w:r w:rsidRPr="003A02CE">
              <w:rPr>
                <w:rFonts w:ascii="Arial" w:hAnsi="Arial" w:cs="Arial"/>
                <w:szCs w:val="24"/>
                <w:lang w:val="es-ES"/>
              </w:rPr>
              <w:t>Bonificaciones</w:t>
            </w:r>
          </w:p>
        </w:tc>
        <w:tc>
          <w:tcPr>
            <w:tcW w:w="2954" w:type="dxa"/>
          </w:tcPr>
          <w:p w14:paraId="3C4F918C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</w:p>
        </w:tc>
        <w:tc>
          <w:tcPr>
            <w:tcW w:w="3763" w:type="dxa"/>
          </w:tcPr>
          <w:p w14:paraId="538F82D2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</w:p>
        </w:tc>
      </w:tr>
    </w:tbl>
    <w:p w14:paraId="4E9C0BED" w14:textId="77777777" w:rsidR="003A02CE" w:rsidRPr="003A02CE" w:rsidRDefault="003A02CE" w:rsidP="00013862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p w14:paraId="4E34232C" w14:textId="23AB80E0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57BCA06" w14:textId="77777777" w:rsidR="004036D8" w:rsidRPr="003D0EF5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4905BA5" w14:textId="77777777" w:rsidR="00E7188E" w:rsidRPr="003D0EF5" w:rsidRDefault="00E7188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D40ECBD" w14:textId="77777777" w:rsidR="00CD4D4E" w:rsidRPr="003D0EF5" w:rsidRDefault="00CD4D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8CB84B0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52AE10DA" w14:textId="2BE152CE" w:rsid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14:paraId="7E327064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3CC70A4F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011C97C6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40F72640" w14:textId="77777777" w:rsidR="004036D8" w:rsidRPr="00AB4759" w:rsidRDefault="004036D8" w:rsidP="004036D8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4833C3E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19AAF769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4EE2254D" w14:textId="77777777" w:rsidR="004036D8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54BDD09D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1C2A5470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407BD032" w14:textId="77777777" w:rsidR="002C0563" w:rsidRDefault="002C0563" w:rsidP="000E18BC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384E6E12" w14:textId="519B5BBD" w:rsidR="00BA1E76" w:rsidRPr="003A02CE" w:rsidRDefault="00C931CD" w:rsidP="003A02CE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EF74207" w14:textId="77777777" w:rsidR="00BA1E76" w:rsidRDefault="00BA1E76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779B729" w14:textId="7B1351A2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</w:t>
      </w:r>
      <w:r w:rsidR="003A02CE">
        <w:rPr>
          <w:rFonts w:ascii="Montserrat" w:hAnsi="Montserrat"/>
          <w:b/>
          <w:sz w:val="22"/>
          <w:szCs w:val="22"/>
        </w:rPr>
        <w:t>H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14:paraId="18D313A2" w14:textId="77777777" w:rsidR="003E6DF6" w:rsidRPr="0035254C" w:rsidRDefault="003E6DF6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74A4E9DE" w14:textId="77777777" w:rsidR="003D7BBF" w:rsidRPr="0035254C" w:rsidRDefault="003D7BBF" w:rsidP="0035254C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4" w:name="_Hlk129606100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1DCFA49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57A6BF4" w14:textId="77777777" w:rsidR="002C0563" w:rsidRPr="00A26B55" w:rsidRDefault="002C0563" w:rsidP="002C0563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bookmarkEnd w:id="4"/>
    <w:p w14:paraId="59BBD837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6628C00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5DA1A38E" w14:textId="32C91763" w:rsidR="00E62993" w:rsidRPr="0035254C" w:rsidRDefault="003D7BBF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bookmarkStart w:id="5" w:name="_Hlk129606117"/>
      <w:r w:rsidRPr="0035254C">
        <w:rPr>
          <w:rFonts w:ascii="Montserrat" w:hAnsi="Montserrat"/>
          <w:sz w:val="22"/>
          <w:szCs w:val="22"/>
          <w:lang w:val="es-ES"/>
        </w:rPr>
        <w:t>Po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="00E62993" w:rsidRPr="0035254C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="00E62993" w:rsidRPr="00D13CBB">
        <w:rPr>
          <w:rFonts w:ascii="Montserrat" w:hAnsi="Montserrat"/>
          <w:sz w:val="22"/>
          <w:szCs w:val="22"/>
          <w:lang w:val="es-ES"/>
        </w:rPr>
        <w:t xml:space="preserve">el 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>C</w:t>
      </w:r>
      <w:r w:rsidR="00FC5240">
        <w:rPr>
          <w:rFonts w:ascii="Montserrat" w:hAnsi="Montserrat"/>
          <w:b/>
          <w:bCs/>
          <w:sz w:val="22"/>
          <w:szCs w:val="22"/>
          <w:lang w:val="es-ES"/>
        </w:rPr>
        <w:t>onvenio de Adhesión al C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ontrato Marco </w:t>
      </w:r>
      <w:r w:rsidR="00FA1E84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="00FA1E84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8B4FEF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pasajes aéreos nacionales e internacionales,</w:t>
      </w:r>
      <w:r w:rsidR="00FA1E84" w:rsidRPr="0035254C">
        <w:rPr>
          <w:rFonts w:ascii="Montserrat" w:hAnsi="Montserrat"/>
          <w:sz w:val="22"/>
          <w:szCs w:val="22"/>
          <w:lang w:val="es-ES"/>
        </w:rPr>
        <w:t xml:space="preserve"> </w:t>
      </w:r>
      <w:r w:rsidR="00E62993" w:rsidRPr="0035254C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bookmarkEnd w:id="5"/>
    <w:p w14:paraId="1D0C6A56" w14:textId="77777777" w:rsidR="00FA1E84" w:rsidRPr="008B4FEF" w:rsidRDefault="00FA1E84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0385405" w14:textId="2E2C4202" w:rsidR="002C0563" w:rsidRPr="008B4FEF" w:rsidRDefault="002C0563" w:rsidP="008926DD">
      <w:pPr>
        <w:spacing w:before="84"/>
        <w:ind w:right="49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6" w:name="_Hlk129606150"/>
      <w:r w:rsidRPr="008B4FEF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8B4FEF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,</w:t>
      </w:r>
      <w:r w:rsidRPr="008B4FEF">
        <w:rPr>
          <w:rFonts w:ascii="Montserrat" w:hAnsi="Montserrat"/>
          <w:sz w:val="22"/>
          <w:szCs w:val="22"/>
          <w:lang w:val="es-ES"/>
        </w:rPr>
        <w:t xml:space="preserve"> relativa a los bienes objeto del Contrato Marco antes citado.</w:t>
      </w:r>
    </w:p>
    <w:p w14:paraId="4FDE4F53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E95FE32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bookmarkEnd w:id="6"/>
    <w:p w14:paraId="7B457A42" w14:textId="77777777" w:rsidR="00FA1E84" w:rsidRPr="003D0EF5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3703BBA" w14:textId="77777777" w:rsidR="000809CA" w:rsidRDefault="00FA1E84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14:paraId="73B00AE2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39E88C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33F1D36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F479DC2" w14:textId="77777777" w:rsidR="0035254C" w:rsidRP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97C1409" w14:textId="77777777" w:rsidR="000809CA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bookmarkStart w:id="7" w:name="_Hlk153360077"/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_______________________________________________________</w:t>
      </w:r>
    </w:p>
    <w:p w14:paraId="08198114" w14:textId="77777777" w:rsidR="003E6DF6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Nombre y firma de la persona física o del Apoderado o</w:t>
      </w:r>
    </w:p>
    <w:p w14:paraId="098CB9FF" w14:textId="525A1B75" w:rsidR="000809CA" w:rsidRPr="00FC7395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 xml:space="preserve"> Representante Legal de la persona moral</w:t>
      </w:r>
    </w:p>
    <w:bookmarkEnd w:id="7"/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65F3F6A" w14:textId="62FEFFD1" w:rsidR="004032E7" w:rsidRDefault="004032E7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36A0F007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57F37C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D73674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6E8CE4E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6706EFC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0D903A1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22FBC06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AE6D0F7" w14:textId="50EAF38F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id="8" w:name="_Hlk153360284"/>
      <w:r>
        <w:rPr>
          <w:rFonts w:ascii="Montserrat" w:hAnsi="Montserrat"/>
          <w:b/>
          <w:sz w:val="28"/>
          <w:szCs w:val="28"/>
        </w:rPr>
        <w:lastRenderedPageBreak/>
        <w:t xml:space="preserve">“Anexo </w:t>
      </w:r>
      <w:r w:rsidR="003A02CE">
        <w:rPr>
          <w:rFonts w:ascii="Montserrat" w:hAnsi="Montserrat"/>
          <w:b/>
          <w:sz w:val="28"/>
          <w:szCs w:val="28"/>
        </w:rPr>
        <w:t>I</w:t>
      </w:r>
      <w:r>
        <w:rPr>
          <w:rFonts w:ascii="Montserrat" w:hAnsi="Montserrat"/>
          <w:b/>
          <w:sz w:val="28"/>
          <w:szCs w:val="28"/>
        </w:rPr>
        <w:t>”</w:t>
      </w:r>
    </w:p>
    <w:p w14:paraId="63EB7C07" w14:textId="77777777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C0212C0" w14:textId="77777777" w:rsidR="003F3A7B" w:rsidRPr="0048422A" w:rsidRDefault="003F3A7B" w:rsidP="003F3A7B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14:paraId="5B3EE696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1720DF1D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31C0E1C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(Papel preferentemente membretado del interesado)</w:t>
      </w:r>
    </w:p>
    <w:p w14:paraId="46563950" w14:textId="77777777" w:rsidR="003F3A7B" w:rsidRDefault="003F3A7B" w:rsidP="003F3A7B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  <w:u w:val="single"/>
        </w:rPr>
        <w:t>(Lugar y Fecha)</w:t>
      </w:r>
    </w:p>
    <w:p w14:paraId="74E1968A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0D591C3B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E9CACB8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B9AEBE8" w14:textId="77777777" w:rsidR="003F3A7B" w:rsidRDefault="003F3A7B" w:rsidP="003F3A7B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14:paraId="1158EDB0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BA33A94" w14:textId="0494DDAA" w:rsidR="003F3A7B" w:rsidRPr="0051380F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48422A">
        <w:rPr>
          <w:rFonts w:ascii="Montserrat" w:hAnsi="Montserrat"/>
          <w:b/>
          <w:sz w:val="20"/>
          <w:szCs w:val="20"/>
        </w:rPr>
        <w:t>bajo protesta de decir verdad</w:t>
      </w:r>
      <w:r w:rsidRPr="0048422A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</w:t>
      </w:r>
      <w:r w:rsidRPr="0051380F">
        <w:rPr>
          <w:rFonts w:ascii="Montserrat" w:hAnsi="Montserrat"/>
          <w:sz w:val="20"/>
          <w:szCs w:val="20"/>
        </w:rPr>
        <w:t xml:space="preserve">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</w:t>
      </w:r>
      <w:r w:rsidRPr="0048422A">
        <w:rPr>
          <w:rFonts w:ascii="Montserrat" w:hAnsi="Montserrat"/>
          <w:sz w:val="20"/>
          <w:szCs w:val="20"/>
        </w:rPr>
        <w:t>para el</w:t>
      </w:r>
      <w:r>
        <w:rPr>
          <w:rFonts w:ascii="Montserrat" w:hAnsi="Montserrat"/>
          <w:sz w:val="20"/>
          <w:szCs w:val="20"/>
        </w:rPr>
        <w:t xml:space="preserve"> contratación del servicio de </w:t>
      </w:r>
      <w:r w:rsidR="008B4FEF">
        <w:rPr>
          <w:rFonts w:ascii="Montserrat" w:hAnsi="Montserrat"/>
          <w:sz w:val="20"/>
          <w:szCs w:val="20"/>
        </w:rPr>
        <w:t>pasajes aéreos nacionales e internacionales</w:t>
      </w:r>
      <w:r w:rsidR="006E057E"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para las dependencias y entidades del Estado de Sonora </w:t>
      </w:r>
      <w:r w:rsidRPr="0051380F">
        <w:rPr>
          <w:rFonts w:ascii="Montserrat" w:hAnsi="Montserrat"/>
          <w:sz w:val="20"/>
          <w:szCs w:val="20"/>
        </w:rPr>
        <w:t>:</w:t>
      </w:r>
    </w:p>
    <w:p w14:paraId="600AF7BC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FCEDB70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Fijar, elevar, concertar o manipular el precio del servicio;</w:t>
      </w:r>
    </w:p>
    <w:p w14:paraId="5DC51FFE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Restringir o limitar la prestación de “EL SERVICIO”</w:t>
      </w:r>
    </w:p>
    <w:p w14:paraId="6E6937F9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Dividir, distribuir, asignar o imponer porciones o segmentos del mercado gubernamental;</w:t>
      </w:r>
    </w:p>
    <w:p w14:paraId="55955074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5C3C5BDD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Intercambiar información cuyo propósito o efecto corresponda a los referidos en los numerales anteriores.</w:t>
      </w:r>
    </w:p>
    <w:p w14:paraId="129D1271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2ED934C5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Asimismo,</w:t>
      </w:r>
      <w:r w:rsidRPr="0048422A">
        <w:rPr>
          <w:rFonts w:ascii="Montserrat" w:hAnsi="Montserrat"/>
          <w:sz w:val="20"/>
          <w:szCs w:val="20"/>
        </w:rPr>
        <w:t xml:space="preserve"> </w:t>
      </w:r>
      <w:r w:rsidRPr="0051380F">
        <w:rPr>
          <w:rFonts w:ascii="Montserrat" w:hAnsi="Montserrat"/>
          <w:sz w:val="20"/>
          <w:szCs w:val="20"/>
        </w:rPr>
        <w:t>no</w:t>
      </w:r>
      <w:r w:rsidRPr="0048422A">
        <w:rPr>
          <w:rFonts w:ascii="Montserrat" w:hAnsi="Montserrat"/>
          <w:sz w:val="20"/>
          <w:szCs w:val="20"/>
        </w:rPr>
        <w:t>s abstendr</w:t>
      </w:r>
      <w:r w:rsidRPr="0051380F">
        <w:rPr>
          <w:rFonts w:ascii="Montserrat" w:hAnsi="Montserrat"/>
          <w:sz w:val="20"/>
          <w:szCs w:val="20"/>
        </w:rPr>
        <w:t>emos</w:t>
      </w:r>
      <w:r w:rsidRPr="0048422A">
        <w:rPr>
          <w:rFonts w:ascii="Montserrat" w:hAnsi="Montserrat"/>
          <w:sz w:val="20"/>
          <w:szCs w:val="20"/>
        </w:rPr>
        <w:t xml:space="preserve"> de incurrir en prácticas monopólicas relativas, como están definidas en los artículos 54 a 56 de la Ley Federal de Competencia Económica.</w:t>
      </w:r>
    </w:p>
    <w:p w14:paraId="5DCA3A7D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232ADD8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Haciéndonos conocedores que s</w:t>
      </w:r>
      <w:r w:rsidRPr="0048422A">
        <w:rPr>
          <w:rFonts w:ascii="Montserrat" w:hAnsi="Montserrat"/>
          <w:sz w:val="20"/>
          <w:szCs w:val="20"/>
        </w:rPr>
        <w:t>erá causa de rescisión del Contrato Marco y de los contratos, el que incurra</w:t>
      </w:r>
      <w:r w:rsidRPr="0051380F">
        <w:rPr>
          <w:rFonts w:ascii="Montserrat" w:hAnsi="Montserrat"/>
          <w:sz w:val="20"/>
          <w:szCs w:val="20"/>
        </w:rPr>
        <w:t>mos</w:t>
      </w:r>
      <w:r w:rsidRPr="0048422A">
        <w:rPr>
          <w:rFonts w:ascii="Montserrat" w:hAnsi="Montserrat"/>
          <w:sz w:val="20"/>
          <w:szCs w:val="20"/>
        </w:rPr>
        <w:t xml:space="preserve">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16088481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1111D85E">
        <w:rPr>
          <w:rFonts w:ascii="Montserrat" w:hAnsi="Montserrat"/>
          <w:sz w:val="20"/>
          <w:szCs w:val="20"/>
        </w:rPr>
        <w:t>En el entendido de que la falsedad en la manifestación que se realiza será sancionada en los términos de Ley.</w:t>
      </w:r>
    </w:p>
    <w:p w14:paraId="5FD011B1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C43A26B" w14:textId="77777777" w:rsidR="003F3A7B" w:rsidRPr="0048422A" w:rsidRDefault="003F3A7B" w:rsidP="003F3A7B">
      <w:pPr>
        <w:ind w:right="49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Lo anterior para los fines y efectos a que haya lugar.</w:t>
      </w:r>
    </w:p>
    <w:p w14:paraId="59BACB05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6E0B6B16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71816E4" w14:textId="77777777" w:rsidR="003F3A7B" w:rsidRPr="0048422A" w:rsidRDefault="003F3A7B" w:rsidP="003F3A7B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A T E N T A M E N T E</w:t>
      </w:r>
    </w:p>
    <w:p w14:paraId="0232F1E3" w14:textId="77777777" w:rsidR="003F3A7B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</w:rPr>
      </w:pPr>
    </w:p>
    <w:p w14:paraId="777648C2" w14:textId="77777777" w:rsidR="003F3A7B" w:rsidRPr="0048422A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</w:rPr>
      </w:pPr>
    </w:p>
    <w:p w14:paraId="0FD23CA2" w14:textId="77777777" w:rsidR="003F3A7B" w:rsidRPr="007F1F4B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0F6CCA87" w14:textId="77777777" w:rsidR="003F3A7B" w:rsidRPr="007F1F4B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>Nombre y firma de la persona física o del Apoderado o</w:t>
      </w:r>
    </w:p>
    <w:p w14:paraId="6CE14B2F" w14:textId="1E58F26B" w:rsidR="00092F11" w:rsidRPr="00C931CD" w:rsidRDefault="003F3A7B" w:rsidP="003F3A7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 xml:space="preserve"> Representante Legal de la persona moral</w:t>
      </w:r>
      <w:bookmarkEnd w:id="8"/>
    </w:p>
    <w:sectPr w:rsidR="00092F11" w:rsidRPr="00C931CD" w:rsidSect="0084143A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5C1C0F" w14:textId="77777777" w:rsidR="004E00E1" w:rsidRDefault="004E00E1" w:rsidP="00CA54AA">
      <w:r>
        <w:separator/>
      </w:r>
    </w:p>
  </w:endnote>
  <w:endnote w:type="continuationSeparator" w:id="0">
    <w:p w14:paraId="5FB486AC" w14:textId="77777777" w:rsidR="004E00E1" w:rsidRDefault="004E00E1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4C4892" w14:textId="77777777" w:rsidR="004E00E1" w:rsidRDefault="004E00E1" w:rsidP="00CA54AA">
      <w:r>
        <w:separator/>
      </w:r>
    </w:p>
  </w:footnote>
  <w:footnote w:type="continuationSeparator" w:id="0">
    <w:p w14:paraId="0BF2D251" w14:textId="77777777" w:rsidR="004E00E1" w:rsidRDefault="004E00E1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13A0631"/>
    <w:multiLevelType w:val="hybridMultilevel"/>
    <w:tmpl w:val="20F6FB8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933"/>
    <w:multiLevelType w:val="hybridMultilevel"/>
    <w:tmpl w:val="7D384C3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2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4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9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0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5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6"/>
  </w:num>
  <w:num w:numId="2" w16cid:durableId="488448295">
    <w:abstractNumId w:val="12"/>
  </w:num>
  <w:num w:numId="3" w16cid:durableId="1627927452">
    <w:abstractNumId w:val="23"/>
  </w:num>
  <w:num w:numId="4" w16cid:durableId="1612594262">
    <w:abstractNumId w:val="25"/>
  </w:num>
  <w:num w:numId="5" w16cid:durableId="1721241723">
    <w:abstractNumId w:val="13"/>
  </w:num>
  <w:num w:numId="6" w16cid:durableId="260796541">
    <w:abstractNumId w:val="11"/>
  </w:num>
  <w:num w:numId="7" w16cid:durableId="1488591512">
    <w:abstractNumId w:val="7"/>
  </w:num>
  <w:num w:numId="8" w16cid:durableId="1538353679">
    <w:abstractNumId w:val="21"/>
  </w:num>
  <w:num w:numId="9" w16cid:durableId="49888600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9"/>
  </w:num>
  <w:num w:numId="11" w16cid:durableId="1177842444">
    <w:abstractNumId w:val="14"/>
  </w:num>
  <w:num w:numId="12" w16cid:durableId="1627739614">
    <w:abstractNumId w:val="8"/>
  </w:num>
  <w:num w:numId="13" w16cid:durableId="1730298841">
    <w:abstractNumId w:val="0"/>
  </w:num>
  <w:num w:numId="14" w16cid:durableId="38674974">
    <w:abstractNumId w:val="10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4"/>
  </w:num>
  <w:num w:numId="18" w16cid:durableId="734283559">
    <w:abstractNumId w:val="24"/>
  </w:num>
  <w:num w:numId="19" w16cid:durableId="1361198369">
    <w:abstractNumId w:val="17"/>
  </w:num>
  <w:num w:numId="20" w16cid:durableId="1404795726">
    <w:abstractNumId w:val="1"/>
  </w:num>
  <w:num w:numId="21" w16cid:durableId="1937597753">
    <w:abstractNumId w:val="9"/>
  </w:num>
  <w:num w:numId="22" w16cid:durableId="110636023">
    <w:abstractNumId w:val="22"/>
  </w:num>
  <w:num w:numId="23" w16cid:durableId="1397510038">
    <w:abstractNumId w:val="16"/>
  </w:num>
  <w:num w:numId="24" w16cid:durableId="1249075368">
    <w:abstractNumId w:val="20"/>
  </w:num>
  <w:num w:numId="25" w16cid:durableId="1930653195">
    <w:abstractNumId w:val="5"/>
  </w:num>
  <w:num w:numId="26" w16cid:durableId="753866312">
    <w:abstractNumId w:val="15"/>
  </w:num>
  <w:num w:numId="27" w16cid:durableId="949705714">
    <w:abstractNumId w:val="6"/>
  </w:num>
  <w:num w:numId="28" w16cid:durableId="1545101136">
    <w:abstractNumId w:val="2"/>
  </w:num>
  <w:num w:numId="29" w16cid:durableId="1874072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674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2F84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A6B47"/>
    <w:rsid w:val="002B2BD7"/>
    <w:rsid w:val="002B2CFB"/>
    <w:rsid w:val="002B6042"/>
    <w:rsid w:val="002B72D9"/>
    <w:rsid w:val="002B7638"/>
    <w:rsid w:val="002C0563"/>
    <w:rsid w:val="002D1799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482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567E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00E1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237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1906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41E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43A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031C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4FEF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2469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240C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3C20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5240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B32FFBD"/>
    <w:rsid w:val="0C0E4431"/>
    <w:rsid w:val="1111D85E"/>
    <w:rsid w:val="152E3885"/>
    <w:rsid w:val="17A56A5F"/>
    <w:rsid w:val="1931D78D"/>
    <w:rsid w:val="1B285B04"/>
    <w:rsid w:val="262ABFF4"/>
    <w:rsid w:val="26C307FD"/>
    <w:rsid w:val="2C4CB87A"/>
    <w:rsid w:val="2DB46172"/>
    <w:rsid w:val="44728BDD"/>
    <w:rsid w:val="49A48B9F"/>
    <w:rsid w:val="71A23F4B"/>
    <w:rsid w:val="79BE6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NormalTable0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092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3342</Words>
  <Characters>18385</Characters>
  <Application>Microsoft Office Word</Application>
  <DocSecurity>0</DocSecurity>
  <Lines>153</Lines>
  <Paragraphs>43</Paragraphs>
  <ScaleCrop>false</ScaleCrop>
  <Company/>
  <LinksUpToDate>false</LinksUpToDate>
  <CharactersWithSpaces>2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ección General de Adquisiciones</cp:lastModifiedBy>
  <cp:revision>3</cp:revision>
  <cp:lastPrinted>2019-06-26T01:45:00Z</cp:lastPrinted>
  <dcterms:created xsi:type="dcterms:W3CDTF">2024-06-18T23:41:00Z</dcterms:created>
  <dcterms:modified xsi:type="dcterms:W3CDTF">2024-06-19T20:29:00Z</dcterms:modified>
</cp:coreProperties>
</file>